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r>
        <w:t xml:space="preserve"> </w:t>
      </w:r>
      <w:r>
        <w:t xml:space="preserve">in</w:t>
      </w:r>
      <w:r>
        <w:t xml:space="preserve"> </w:t>
      </w:r>
      <w:r>
        <w:t xml:space="preserve">Germany</w:t>
      </w:r>
      <w:r>
        <w:t xml:space="preserve"> </w:t>
      </w:r>
      <w:r>
        <w:t xml:space="preserve">Berlin</w:t>
      </w:r>
    </w:p>
    <w:bookmarkStart w:id="24" w:name="X71176d56bc377b22e4f11f02aa89bcf6fd1e555"/>
    <w:p>
      <w:pPr>
        <w:pStyle w:val="Heading1"/>
      </w:pPr>
      <w:r>
        <w:t xml:space="preserve">Cover Letter for Robotics Engineer Position in Germany Berlin</w:t>
      </w:r>
    </w:p>
    <w:p>
      <w:pPr>
        <w:pStyle w:val="FirstParagraph"/>
      </w:pPr>
      <w:r>
        <w:t xml:space="preserve">Dear [Hiring Manager's Name],</w:t>
      </w:r>
    </w:p>
    <w:p>
      <w:pPr>
        <w:pStyle w:val="BodyText"/>
      </w:pPr>
      <w:r>
        <w:t xml:space="preserve">I am writing to express my enthusiastic interest in the Robotics Engineer position at your esteemed organization in Germany, Berlin. As a dedicated and innovative professional with a strong background in robotics and automation, I am eager to contribute my technical expertise and passion for cutting-edge technology to a dynamic environment like Berlin’s thriving tech ecosystem. This opportunity aligns perfectly with my career goals, as I am particularly drawn to the city’s reputation as a global hub for innovation, research, and engineering excellence.</w:t>
      </w:r>
    </w:p>
    <w:p>
      <w:pPr>
        <w:pStyle w:val="BodyText"/>
      </w:pPr>
      <w:r>
        <w:t xml:space="preserve">With [X years] of experience in robotics development, I have honed my skills in designing, programming, and deploying advanced robotic systems across diverse industries. My work has spanned from industrial automation to collaborative robots (cobots) and autonomous systems, allowing me to gain a comprehensive understanding of both the technical and practical challenges inherent in this field. I am particularly proud of my role as a Robotics Engineer at [Previous Company Name], where I led the development of a modular robotic arm system that improved production efficiency by 30% for our clients. This project required meticulous planning, interdisciplinary collaboration, and a deep commitment to precision—qualities that resonate strongly with the values upheld in Germany’s engineering culture.</w:t>
      </w:r>
    </w:p>
    <w:bookmarkStart w:id="20" w:name="why-germany-berlin"/>
    <w:p>
      <w:pPr>
        <w:pStyle w:val="Heading2"/>
      </w:pPr>
      <w:r>
        <w:t xml:space="preserve">Why Germany Berlin?</w:t>
      </w:r>
    </w:p>
    <w:p>
      <w:pPr>
        <w:pStyle w:val="FirstParagraph"/>
      </w:pPr>
      <w:r>
        <w:t xml:space="preserve">Germany has long been synonymous with engineering innovation, and Berlin, in particular, stands out as a beacon of creativity and technological progress. The city’s unique blend of historical architecture, vibrant startup scene, and world-class research institutions creates an ideal environment for robotics engineers to thrive. I am especially inspired by the collaborative spirit of Berlin’s tech community, where academia and industry intersect to drive breakthroughs in artificial intelligence (AI), machine learning, and smart automation. As a Robotics Engineer with a global perspective, I am eager to contribute my skills to projects that push the boundaries of what is possible while adhering to Germany’s rigorous standards of quality and precision.</w:t>
      </w:r>
    </w:p>
    <w:p>
      <w:pPr>
        <w:pStyle w:val="BodyText"/>
      </w:pPr>
      <w:r>
        <w:t xml:space="preserve">What excites me most about this opportunity is the chance to work in a city that values both innovation and sustainability. Berlin’s commitment to green technology and its focus on developing autonomous systems for smart cities align perfectly with my professional interests. I have followed your organization’s contributions to [specific project, company initiative, or industry trend], and I am deeply impressed by the impact your work has had on shaping the future of robotics in Europe. This is a moment in history where robotics is redefining industries, and I am eager to play a role in that transformation.</w:t>
      </w:r>
    </w:p>
    <w:bookmarkEnd w:id="20"/>
    <w:bookmarkStart w:id="21" w:name="X35cca5b605511c735238a5cf358be8006b8b771"/>
    <w:p>
      <w:pPr>
        <w:pStyle w:val="Heading2"/>
      </w:pPr>
      <w:r>
        <w:t xml:space="preserve">Technical Expertise and Professional Philosophy</w:t>
      </w:r>
    </w:p>
    <w:p>
      <w:pPr>
        <w:pStyle w:val="FirstParagraph"/>
      </w:pPr>
      <w:r>
        <w:t xml:space="preserve">As a Robotics Engineer, I have consistently prioritized the intersection of hardware and software to create solutions that are both functional and scalable. My technical skill set includes proficiency in programming languages such as Python, C++, and ROS (Robot Operating System), as well as experience with CAD tools like SolidWorks and simulation platforms such as Gazebo. I am also well-versed in sensor integration, control systems, and AI algorithms for object recognition, path planning, and real-time decision-making. These skills have enabled me to design robotic systems that adapt to complex environments while maintaining reliability under demanding conditions.</w:t>
      </w:r>
    </w:p>
    <w:p>
      <w:pPr>
        <w:pStyle w:val="BodyText"/>
      </w:pPr>
      <w:r>
        <w:t xml:space="preserve">Equally important is my commitment to ethical engineering practices. In Germany, where the emphasis on precision and responsibility is paramount, I believe that robotics must serve humanity while respecting safety and privacy. This philosophy guided my work on a recent project involving collaborative robots for small-scale manufacturing, where I ensured seamless human-robot interaction through intuitive user interfaces and fail-safe mechanisms. I am confident that my approach to engineering—rooted in problem-solving, continuous learning, and teamwork—will add value to your team.</w:t>
      </w:r>
    </w:p>
    <w:bookmarkEnd w:id="21"/>
    <w:bookmarkStart w:id="22" w:name="cultural-fit-and-professional-growth"/>
    <w:p>
      <w:pPr>
        <w:pStyle w:val="Heading2"/>
      </w:pPr>
      <w:r>
        <w:t xml:space="preserve">Cultural Fit and Professional Growth</w:t>
      </w:r>
    </w:p>
    <w:p>
      <w:pPr>
        <w:pStyle w:val="FirstParagraph"/>
      </w:pPr>
      <w:r>
        <w:t xml:space="preserve">Germany’s engineering culture is characterized by its emphasis on precision, efficiency, and long-term vision. These principles align closely with my own work ethic, which is grounded in attention to detail, analytical thinking, and a relentless pursuit of excellence. I have worked in multicultural teams across several countries and have found that the German approach to collaboration—where structure and innovation coexist—creates an environment where ideas can flourish without compromising quality.</w:t>
      </w:r>
    </w:p>
    <w:p>
      <w:pPr>
        <w:pStyle w:val="BodyText"/>
      </w:pPr>
      <w:r>
        <w:t xml:space="preserve">Living and working in Berlin would not only allow me to contribute to your organization’s goals but also provide me with the opportunity to grow professionally. The city’s diverse population, rich cultural heritage, and fast-paced tech scene offer a stimulating backdrop for personal development. I am particularly interested in exploring how robotics can address societal challenges such as urban mobility, healthcare accessibility, and sustainable manufacturing—areas where Germany is leading the way.</w:t>
      </w:r>
    </w:p>
    <w:bookmarkEnd w:id="22"/>
    <w:bookmarkStart w:id="23" w:name="conclusion"/>
    <w:p>
      <w:pPr>
        <w:pStyle w:val="Heading2"/>
      </w:pPr>
      <w:r>
        <w:t xml:space="preserve">Conclusion</w:t>
      </w:r>
    </w:p>
    <w:p>
      <w:pPr>
        <w:pStyle w:val="FirstParagraph"/>
      </w:pPr>
      <w:r>
        <w:t xml:space="preserve">In conclusion, I am confident that my technical expertise, passion for robotics, and alignment with the values of Germany’s engineering community make me an ideal candidate for this role. I would be honored to contribute to your organization’s mission of advancing robotic technology in Berlin and beyond. Thank you for considering my application. I look forward to the opportunity to discuss how my skills and experiences can benefit your team.</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 in Germany Berlin</dc:title>
  <dc:creator/>
  <dc:language>en</dc:language>
  <cp:keywords/>
  <dcterms:created xsi:type="dcterms:W3CDTF">2026-05-30T07:09:01Z</dcterms:created>
  <dcterms:modified xsi:type="dcterms:W3CDTF">2026-05-30T07:09:01Z</dcterms:modified>
</cp:coreProperties>
</file>

<file path=docProps/custom.xml><?xml version="1.0" encoding="utf-8"?>
<Properties xmlns="http://schemas.openxmlformats.org/officeDocument/2006/custom-properties" xmlns:vt="http://schemas.openxmlformats.org/officeDocument/2006/docPropsVTypes"/>
</file>